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3D4D" w:rsidRDefault="00D04371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HEALTH PROTOCOL STATEMENT LETTER</w:t>
      </w:r>
    </w:p>
    <w:p w:rsidR="00883D4D" w:rsidRDefault="00883D4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83D4D" w:rsidRDefault="00D0437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the undersigned,</w:t>
      </w:r>
    </w:p>
    <w:p w:rsidR="00883D4D" w:rsidRDefault="00883D4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352" w:type="dxa"/>
        <w:tblInd w:w="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283"/>
        <w:gridCol w:w="5953"/>
      </w:tblGrid>
      <w:tr w:rsidR="00883D4D">
        <w:tc>
          <w:tcPr>
            <w:tcW w:w="3116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8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</w:t>
            </w:r>
          </w:p>
        </w:tc>
      </w:tr>
      <w:tr w:rsidR="00883D4D">
        <w:tc>
          <w:tcPr>
            <w:tcW w:w="3116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28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</w:t>
            </w:r>
          </w:p>
        </w:tc>
      </w:tr>
      <w:tr w:rsidR="00883D4D">
        <w:tc>
          <w:tcPr>
            <w:tcW w:w="3116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ace and Date of Birth  </w:t>
            </w:r>
          </w:p>
        </w:tc>
        <w:tc>
          <w:tcPr>
            <w:tcW w:w="28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</w:t>
            </w:r>
          </w:p>
        </w:tc>
      </w:tr>
      <w:tr w:rsidR="00883D4D">
        <w:tc>
          <w:tcPr>
            <w:tcW w:w="3116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tionality</w:t>
            </w:r>
          </w:p>
        </w:tc>
        <w:tc>
          <w:tcPr>
            <w:tcW w:w="28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</w:t>
            </w:r>
          </w:p>
        </w:tc>
      </w:tr>
      <w:tr w:rsidR="00883D4D">
        <w:tc>
          <w:tcPr>
            <w:tcW w:w="3116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port Number</w:t>
            </w:r>
          </w:p>
        </w:tc>
        <w:tc>
          <w:tcPr>
            <w:tcW w:w="28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</w:t>
            </w:r>
          </w:p>
        </w:tc>
      </w:tr>
      <w:tr w:rsidR="00883D4D">
        <w:tc>
          <w:tcPr>
            <w:tcW w:w="3116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port Expiration Date</w:t>
            </w:r>
          </w:p>
        </w:tc>
        <w:tc>
          <w:tcPr>
            <w:tcW w:w="28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:rsidR="00883D4D" w:rsidRDefault="00D04371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</w:t>
            </w:r>
          </w:p>
        </w:tc>
      </w:tr>
    </w:tbl>
    <w:p w:rsidR="00883D4D" w:rsidRDefault="00883D4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83D4D" w:rsidRDefault="00D0437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reby declare that</w:t>
      </w:r>
    </w:p>
    <w:p w:rsidR="00883D4D" w:rsidRDefault="00D043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 am willing to enter quarantine and/or treatment at a quarantine facility or health service facility designated by the Indonesian government if the PCR test at the entrance to the country gives a positive result (+), or there are clinical symptoms of Cov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-19.</w:t>
      </w:r>
    </w:p>
    <w:p w:rsidR="00883D4D" w:rsidRDefault="00D043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 am willing </w:t>
      </w:r>
      <w:r>
        <w:rPr>
          <w:rFonts w:ascii="Times New Roman" w:eastAsia="Times New Roman" w:hAnsi="Times New Roman" w:cs="Times New Roman"/>
          <w:sz w:val="24"/>
          <w:szCs w:val="24"/>
        </w:rPr>
        <w:t>to be monitor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the health authority during the quarantine period or self-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solation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cording to health protocol and Indonesian laws and regulations.</w:t>
      </w:r>
    </w:p>
    <w:p w:rsidR="00883D4D" w:rsidRDefault="00D0437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statement is made truthfully and is issued for any legal purpose it may serve.</w:t>
      </w:r>
    </w:p>
    <w:p w:rsidR="00883D4D" w:rsidRDefault="00D0437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ignature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883D4D" w:rsidRDefault="00883D4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83D4D" w:rsidRDefault="00D0437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----------Name--------)</w:t>
      </w:r>
    </w:p>
    <w:p w:rsidR="00883D4D" w:rsidRDefault="00883D4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83D4D" w:rsidRDefault="00883D4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883D4D">
      <w:pgSz w:w="12240" w:h="15840"/>
      <w:pgMar w:top="1134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94132E"/>
    <w:multiLevelType w:val="multilevel"/>
    <w:tmpl w:val="E61AF18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TSxsDQyMzMwNTJR0lEKTi0uzszPAykwrAUAFHDV5SwAAAA="/>
  </w:docVars>
  <w:rsids>
    <w:rsidRoot w:val="00883D4D"/>
    <w:rsid w:val="00883D4D"/>
    <w:rsid w:val="00D04371"/>
    <w:rsid w:val="00EF6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5C9F84-FCC5-45DE-98F4-AE3104241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9177EF"/>
    <w:pPr>
      <w:ind w:left="720"/>
      <w:contextualSpacing/>
    </w:pPr>
  </w:style>
  <w:style w:type="table" w:styleId="TableGrid">
    <w:name w:val="Table Grid"/>
    <w:basedOn w:val="TableNormal"/>
    <w:uiPriority w:val="39"/>
    <w:rsid w:val="0091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257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61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1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861B8F15FAF4C9A56EFAD2E96299C" ma:contentTypeVersion="2" ma:contentTypeDescription="Create a new document." ma:contentTypeScope="" ma:versionID="72728fda70f39613c6f9bdcd8ed77c65">
  <xsd:schema xmlns:xsd="http://www.w3.org/2001/XMLSchema" xmlns:xs="http://www.w3.org/2001/XMLSchema" xmlns:p="http://schemas.microsoft.com/office/2006/metadata/properties" xmlns:ns1="http://schemas.microsoft.com/sharepoint/v3" xmlns:ns2="78fb6e55-cf69-48a3-a3c1-20e990733bfb" targetNamespace="http://schemas.microsoft.com/office/2006/metadata/properties" ma:root="true" ma:fieldsID="4d8ff3eaddbdb168adf91e49dae4b7c8" ns1:_="" ns2:_="">
    <xsd:import namespace="http://schemas.microsoft.com/sharepoint/v3"/>
    <xsd:import namespace="78fb6e55-cf69-48a3-a3c1-20e990733bf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b6e55-cf69-48a3-a3c1-20e990733b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kvO7m/hLIXHUeFYeFBNVrDsf2A==">AMUW2mXOej3zZrMtfzlZBUmrBsuHcVR4uxaHnMAXTz0VmroCMm5vdZL2QXuZIc1SB7MTGjAV9fsPBPtnF7FTpKNZBeRNGOwy3lIjsk43O73YcBeDazU20x8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2E12763-81BF-4489-A490-21DC365149AE}"/>
</file>

<file path=customXml/itemProps2.xml><?xml version="1.0" encoding="utf-8"?>
<ds:datastoreItem xmlns:ds="http://schemas.openxmlformats.org/officeDocument/2006/customXml" ds:itemID="{11111111-1234-1234-1234-123412341234}"/>
</file>

<file path=customXml/itemProps3.xml><?xml version="1.0" encoding="utf-8"?>
<ds:datastoreItem xmlns:ds="http://schemas.openxmlformats.org/officeDocument/2006/customXml" ds:itemID="{18B9206D-59DB-4A01-8FB0-E6547120FD7E}"/>
</file>

<file path=customXml/itemProps4.xml><?xml version="1.0" encoding="utf-8"?>
<ds:datastoreItem xmlns:ds="http://schemas.openxmlformats.org/officeDocument/2006/customXml" ds:itemID="{FF31B343-90A0-4D80-830D-95D16ACBAD2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839</Characters>
  <Application>Microsoft Office Word</Application>
  <DocSecurity>0</DocSecurity>
  <Lines>52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cp:lastPrinted>2022-10-03T06:18:00Z</cp:lastPrinted>
  <dcterms:created xsi:type="dcterms:W3CDTF">2022-10-03T10:51:00Z</dcterms:created>
  <dcterms:modified xsi:type="dcterms:W3CDTF">2022-10-03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ecc24656eb317c97e3a1008f3fe53c626af3f4aab35cd3600b767755dff6cb</vt:lpwstr>
  </property>
  <property fmtid="{D5CDD505-2E9C-101B-9397-08002B2CF9AE}" pid="3" name="ContentTypeId">
    <vt:lpwstr>0x010100255861B8F15FAF4C9A56EFAD2E96299C</vt:lpwstr>
  </property>
</Properties>
</file>